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2.png" ContentType="image/png"/>
  <Override PartName="/word/media/rId69.png" ContentType="image/png"/>
  <Override PartName="/word/media/rId73.png" ContentType="image/png"/>
  <Override PartName="/word/media/rId76.png" ContentType="image/png"/>
  <Override PartName="/word/media/rId24.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23</w:t>
      </w:r>
      <w:r>
        <w:t xml:space="preserve"> </w:t>
      </w:r>
      <w:r>
        <w:t xml:space="preserve">/</w:t>
      </w:r>
      <w:r>
        <w:t xml:space="preserve"> </w:t>
      </w:r>
      <w:r>
        <w:t xml:space="preserve">Executed:</w:t>
      </w:r>
      <w:r>
        <w:t xml:space="preserve"> </w:t>
      </w:r>
      <w:r>
        <w:t xml:space="preserve">2024-12-24</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7"/>
    <w:bookmarkStart w:id="28"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82"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29" w:name="deaths-ons-commissioned"/>
    <w:p>
      <w:pPr>
        <w:pStyle w:val="Heading2"/>
      </w:pPr>
      <w:r>
        <w:t xml:space="preserve">Deaths (ONS, Commissioned)</w:t>
      </w:r>
    </w:p>
    <w:bookmarkEnd w:id="29"/>
    <w:bookmarkStart w:id="30" w:name="deaths-insee"/>
    <w:p>
      <w:pPr>
        <w:pStyle w:val="Heading2"/>
      </w:pPr>
      <w:r>
        <w:t xml:space="preserve">Deaths (INSEE)</w:t>
      </w:r>
    </w:p>
    <w:bookmarkEnd w:id="30"/>
    <w:bookmarkStart w:id="31" w:name="deaths-aggregate-and-save"/>
    <w:p>
      <w:pPr>
        <w:pStyle w:val="Heading2"/>
      </w:pPr>
      <w:r>
        <w:t xml:space="preserve">Deaths: Aggregate and Save</w:t>
      </w:r>
    </w:p>
    <w:p>
      <w:pPr>
        <w:pStyle w:val="SourceCode"/>
      </w:pPr>
      <w:r>
        <w:rPr>
          <w:rStyle w:val="VerbatimChar"/>
        </w:rPr>
        <w:t xml:space="preserve">## [1] "Deaths.Rdata (is.na = 0)"</w:t>
      </w:r>
    </w:p>
    <w:bookmarkEnd w:id="31"/>
    <w:bookmarkStart w:id="35"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3" name="Picture"/>
            <a:graphic>
              <a:graphicData uri="http://schemas.openxmlformats.org/drawingml/2006/picture">
                <pic:pic>
                  <pic:nvPicPr>
                    <pic:cNvPr descr="../Plots/Figure_S2.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5"/>
    <w:bookmarkStart w:id="42" w:name="daily-mean-temperatures"/>
    <w:p>
      <w:pPr>
        <w:pStyle w:val="Heading2"/>
      </w:pPr>
      <w:r>
        <w:t xml:space="preserve">Daily Mean Temperatures</w:t>
      </w:r>
    </w:p>
    <w:p>
      <w:pPr>
        <w:pStyle w:val="FirstParagraph"/>
      </w:pPr>
      <w:r>
        <w:t xml:space="preserve">Acknowledgment: We acknowledge the E-OBS dataset from the EU-FP6 project UERRA (</w:t>
      </w:r>
      <w:hyperlink r:id="rId36">
        <w:r>
          <w:rPr>
            <w:rStyle w:val="Hyperlink"/>
          </w:rPr>
          <w:t xml:space="preserve">https://www.uerra.eu</w:t>
        </w:r>
      </w:hyperlink>
      <w:r>
        <w:t xml:space="preserve">) and the Copernicus Climate Change Service, and the data providers in the ECA&amp;D project (</w:t>
      </w:r>
      <w:hyperlink r:id="rId37">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8">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0" name="Picture"/>
            <a:graphic>
              <a:graphicData uri="http://schemas.openxmlformats.org/drawingml/2006/picture">
                <pic:pic>
                  <pic:nvPicPr>
                    <pic:cNvPr descr="../Plots/Figure_S3.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2"/>
    <w:bookmarkStart w:id="46" w:name="temperature-plots"/>
    <w:p>
      <w:pPr>
        <w:pStyle w:val="Heading2"/>
      </w:pPr>
      <w:r>
        <w:t xml:space="preserve">Temperature Plots</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S4.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6"/>
    <w:bookmarkStart w:id="53"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8" name="Picture"/>
            <a:graphic>
              <a:graphicData uri="http://schemas.openxmlformats.org/drawingml/2006/picture">
                <pic:pic>
                  <pic:nvPicPr>
                    <pic:cNvPr descr="../Plots/Figure_S5.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S6.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3"/>
    <w:bookmarkStart w:id="60"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5" name="Picture"/>
            <a:graphic>
              <a:graphicData uri="http://schemas.openxmlformats.org/drawingml/2006/picture">
                <pic:pic>
                  <pic:nvPicPr>
                    <pic:cNvPr descr="../Plots/Figure_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w:t>
      </w:r>
    </w:p>
    <w:p>
      <w:pPr>
        <w:pStyle w:val="FirstParagraph"/>
      </w:pPr>
      <w:r>
        <w:drawing>
          <wp:inline>
            <wp:extent cx="5334000" cy="5334000"/>
            <wp:effectExtent b="0" l="0" r="0" t="0"/>
            <wp:docPr descr="" title="" id="58" name="Picture"/>
            <a:graphic>
              <a:graphicData uri="http://schemas.openxmlformats.org/drawingml/2006/picture">
                <pic:pic>
                  <pic:nvPicPr>
                    <pic:cNvPr descr="../Plots/Figure_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 74-84 and 85+ Years"</w:t>
      </w:r>
    </w:p>
    <w:bookmarkEnd w:id="60"/>
    <w:bookmarkStart w:id="61"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235 148.9   21896479  1169.4   34213247  1827.2</w:t>
      </w:r>
      <w:r>
        <w:br/>
      </w:r>
      <w:r>
        <w:rPr>
          <w:rStyle w:val="VerbatimChar"/>
        </w:rPr>
        <w:t xml:space="preserve">## Vcells 7017829  53.6 2889918908 22048.4 3612124849 27558.4</w:t>
      </w:r>
    </w:p>
    <w:bookmarkEnd w:id="61"/>
    <w:bookmarkStart w:id="6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320"/>
        <w:gridCol w:w="1870"/>
        <w:gridCol w:w="132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86</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8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4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6</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2</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5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10, 1.2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5]</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82, 0.90]</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68, 0.7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0, 0.68]</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6, 0.5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29, 0.45]</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24, 0.42]</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11, 0.4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8, -0.10]</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174"/>
        <w:gridCol w:w="1251"/>
        <w:gridCol w:w="1314"/>
        <w:gridCol w:w="1251"/>
        <w:gridCol w:w="1314"/>
        <w:gridCol w:w="1251"/>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bl>
    <w:p>
      <w:pPr>
        <w:pStyle w:val="FirstParagraph"/>
      </w:pPr>
      <w:r>
        <w:drawing>
          <wp:inline>
            <wp:extent cx="5334000" cy="2667000"/>
            <wp:effectExtent b="0" l="0" r="0" t="0"/>
            <wp:docPr descr="" title="" id="63" name="Picture"/>
            <a:graphic>
              <a:graphicData uri="http://schemas.openxmlformats.org/drawingml/2006/picture">
                <pic:pic>
                  <pic:nvPicPr>
                    <pic:cNvPr descr="../Plots/Figure_3.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6" name="Picture"/>
            <a:graphic>
              <a:graphicData uri="http://schemas.openxmlformats.org/drawingml/2006/picture">
                <pic:pic>
                  <pic:nvPicPr>
                    <pic:cNvPr descr="../Plots/Figure_S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68"/>
    <w:bookmarkStart w:id="7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0" name="Picture"/>
            <a:graphic>
              <a:graphicData uri="http://schemas.openxmlformats.org/drawingml/2006/picture">
                <pic:pic>
                  <pic:nvPicPr>
                    <pic:cNvPr descr="../Plots/Figure_4.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76, 1.77]</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51, 3.65]</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 [2.05, 2.07]</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4.58, 4.68]</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3.46, 3.6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 [3.86, 4.0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bl>
    <w:bookmarkEnd w:id="72"/>
    <w:bookmarkStart w:id="7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16 to 1.9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43 to 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3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09 to 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0.65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9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0.65 to 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0.75 to 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2 to -0.01)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4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83 to 1.6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 (0.47 to 2.3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5)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0.91 to 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33 to 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 (0.77 to 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7 to 0.03)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53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9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82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6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1.06 to 1.7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0.29 to 0.8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05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0 to -0.02)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07 to 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5 to 0.05)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36 to 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3 to 0.10)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36 to 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1)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56 to 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05 to 0.16)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08 to 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 (1.41 to 2.5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0 to 0.10)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0.45 to 1.0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5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46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75 to 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9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32 to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57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50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1)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66 to 0.8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1 to -0.09)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57 to 1.19)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2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66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72 to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61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8 to 0.9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7)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76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3 to 0.10)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 (0.90 to 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51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84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0.96 to 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37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4 to 1.4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18 to 1.4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38 to 0.12)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20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52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35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8 to 0.17)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04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2 to 0.17)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12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4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48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16)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52 to 1.11)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5 to 0.12)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54 to 2.4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7 to 0.10)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 (1.39 to 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4 to 0.11)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0.56 to 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6 to -0.03)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04 to 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23 to -0.08)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0.82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6)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45 to 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4 to -0.14)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2 to 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2 to -0.09)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15 to 2.0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4 to -0.04)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20 to 1.0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 (0.83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1 to 0.04)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0.20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6)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63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6 to 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0.52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5 to -0.03)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0.64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58 to 0.7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70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6 to 0.03)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12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0 to 0.04)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33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1)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28 to 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6)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0.51 to 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3 to -0.02)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5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5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0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0.49 to 1.3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4) </w:t>
            </w:r>
          </w:p>
        </w:tc>
      </w:tr>
    </w:tbl>
    <w:p>
      <w:pPr>
        <w:pStyle w:val="BodyText"/>
      </w:pPr>
      <w:r>
        <w:drawing>
          <wp:inline>
            <wp:extent cx="5334000" cy="3733799"/>
            <wp:effectExtent b="0" l="0" r="0" t="0"/>
            <wp:docPr descr="" title="" id="74" name="Picture"/>
            <a:graphic>
              <a:graphicData uri="http://schemas.openxmlformats.org/drawingml/2006/picture">
                <pic:pic>
                  <pic:nvPicPr>
                    <pic:cNvPr descr="../Plots/Figure_5.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w:t>
      </w:r>
    </w:p>
    <w:p>
      <w:pPr>
        <w:pStyle w:val="FirstParagraph"/>
      </w:pPr>
      <w:r>
        <w:drawing>
          <wp:inline>
            <wp:extent cx="5334000" cy="3733799"/>
            <wp:effectExtent b="0" l="0" r="0" t="0"/>
            <wp:docPr descr="" title="" id="77" name="Picture"/>
            <a:graphic>
              <a:graphicData uri="http://schemas.openxmlformats.org/drawingml/2006/picture">
                <pic:pic>
                  <pic:nvPicPr>
                    <pic:cNvPr descr="../Plots/Figure_6.png" id="78" name="Picture"/>
                    <pic:cNvPicPr>
                      <a:picLocks noChangeArrowheads="1" noChangeAspect="1"/>
                    </pic:cNvPicPr>
                  </pic:nvPicPr>
                  <pic:blipFill>
                    <a:blip r:embed="rId7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w:t>
      </w:r>
    </w:p>
    <w:bookmarkEnd w:id="79"/>
    <w:bookmarkStart w:id="8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4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7/16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6/2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8/8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6/27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4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5/3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1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4/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2/3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8/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7/2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65/17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13/1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1/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34/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9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2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6/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6/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9/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8/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9/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4/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1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7/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1/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91/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4/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7/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3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2/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2/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4/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2/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6/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8/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5/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6/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1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8/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8/6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5/2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9/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6/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0/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4/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0/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0/3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5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9/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5/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04/1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9/4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17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9/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1/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7/5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66/6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7/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8/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8/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0/3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9/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5/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4/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0/4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06/9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5/13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87/6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67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4/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3/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5/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4/4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7/1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5/5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4/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2/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70/1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2/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33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0/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9/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46/1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64/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1/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6/4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3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4/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2/4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31/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5/1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8/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9/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4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2/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2/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3/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3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13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8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7/19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41/6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52/11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70/5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461</w:t>
            </w:r>
          </w:p>
        </w:tc>
      </w:tr>
    </w:tbl>
    <w:bookmarkEnd w:id="80"/>
    <w:bookmarkStart w:id="81" w:name="execution-time"/>
    <w:p>
      <w:pPr>
        <w:pStyle w:val="Heading2"/>
      </w:pPr>
      <w:r>
        <w:t xml:space="preserve">Execution Time</w:t>
      </w:r>
    </w:p>
    <w:p>
      <w:pPr>
        <w:pStyle w:val="SourceCode"/>
      </w:pPr>
      <w:r>
        <w:rPr>
          <w:rStyle w:val="VerbatimChar"/>
        </w:rPr>
        <w:t xml:space="preserve">## Time difference of 16.03142 min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24T10:21:34Z</dcterms:created>
  <dcterms:modified xsi:type="dcterms:W3CDTF">2024-12-24T10: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23 / Executed: 2024-12-24</vt:lpwstr>
  </property>
  <property fmtid="{D5CDD505-2E9C-101B-9397-08002B2CF9AE}" pid="3" name="output">
    <vt:lpwstr>word_document</vt:lpwstr>
  </property>
</Properties>
</file>